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CF9CB" w14:textId="77777777" w:rsidR="00D80CCC" w:rsidRPr="009F4F7A" w:rsidRDefault="005D508D">
      <w:pPr>
        <w:pStyle w:val="1"/>
        <w:rPr>
          <w:lang w:val="ru-RU"/>
        </w:rPr>
      </w:pPr>
      <w:bookmarkStart w:id="0" w:name="российский-университет-дружбы-народов."/>
      <w:r w:rsidRPr="009F4F7A">
        <w:rPr>
          <w:lang w:val="ru-RU"/>
        </w:rPr>
        <w:t>Российский Университет Дружбы Народов.</w:t>
      </w:r>
    </w:p>
    <w:p w14:paraId="4EF7DCAD" w14:textId="77777777" w:rsidR="00D80CCC" w:rsidRPr="009F4F7A" w:rsidRDefault="005D508D">
      <w:pPr>
        <w:pStyle w:val="2"/>
        <w:rPr>
          <w:lang w:val="ru-RU"/>
        </w:rPr>
      </w:pPr>
      <w:bookmarkStart w:id="1" w:name="отчет-по-лабораторной-работе-номер-5"/>
      <w:r w:rsidRPr="009F4F7A">
        <w:rPr>
          <w:lang w:val="ru-RU"/>
        </w:rPr>
        <w:t>Отчет по лабораторной работе номер 5</w:t>
      </w:r>
    </w:p>
    <w:p w14:paraId="15D9C353" w14:textId="77777777" w:rsidR="00D80CCC" w:rsidRPr="009F4F7A" w:rsidRDefault="005D508D">
      <w:pPr>
        <w:pStyle w:val="2"/>
        <w:rPr>
          <w:lang w:val="ru-RU"/>
        </w:rPr>
      </w:pPr>
      <w:bookmarkStart w:id="2" w:name="предмет-математическое-моделирование"/>
      <w:bookmarkEnd w:id="1"/>
      <w:r w:rsidRPr="009F4F7A">
        <w:rPr>
          <w:lang w:val="ru-RU"/>
        </w:rPr>
        <w:t>Предмет: Математическое моделирование</w:t>
      </w:r>
    </w:p>
    <w:p w14:paraId="5E26FEE6" w14:textId="77777777" w:rsidR="00D80CCC" w:rsidRPr="009F4F7A" w:rsidRDefault="005D508D">
      <w:pPr>
        <w:pStyle w:val="3"/>
        <w:rPr>
          <w:lang w:val="ru-RU"/>
        </w:rPr>
      </w:pPr>
      <w:bookmarkStart w:id="3" w:name="выполнила-филиппова-вероника-сергеевна"/>
      <w:r w:rsidRPr="009F4F7A">
        <w:rPr>
          <w:lang w:val="ru-RU"/>
        </w:rPr>
        <w:t>Выполнила: Филиппова Вероника Сергеевна</w:t>
      </w:r>
    </w:p>
    <w:p w14:paraId="190D9CCB" w14:textId="77777777" w:rsidR="00D80CCC" w:rsidRPr="009F4F7A" w:rsidRDefault="005D508D">
      <w:pPr>
        <w:pStyle w:val="3"/>
        <w:rPr>
          <w:lang w:val="ru-RU"/>
        </w:rPr>
      </w:pPr>
      <w:bookmarkStart w:id="4" w:name="группанкнбд-01-18"/>
      <w:bookmarkEnd w:id="3"/>
      <w:proofErr w:type="gramStart"/>
      <w:r w:rsidRPr="009F4F7A">
        <w:rPr>
          <w:lang w:val="ru-RU"/>
        </w:rPr>
        <w:t>Группа:НКНбд</w:t>
      </w:r>
      <w:proofErr w:type="gramEnd"/>
      <w:r w:rsidRPr="009F4F7A">
        <w:rPr>
          <w:lang w:val="ru-RU"/>
        </w:rPr>
        <w:t>-01-18</w:t>
      </w:r>
    </w:p>
    <w:p w14:paraId="3A44C60D" w14:textId="77777777" w:rsidR="00D80CCC" w:rsidRPr="009F4F7A" w:rsidRDefault="005D508D">
      <w:pPr>
        <w:pStyle w:val="3"/>
        <w:rPr>
          <w:lang w:val="ru-RU"/>
        </w:rPr>
      </w:pPr>
      <w:bookmarkStart w:id="5" w:name="преподаватель-кулябов-дмитрий-сергеевич"/>
      <w:bookmarkEnd w:id="4"/>
      <w:r w:rsidRPr="009F4F7A">
        <w:rPr>
          <w:lang w:val="ru-RU"/>
        </w:rPr>
        <w:t>Преподаватель: Кулябов Дмитрий Сергеевич</w:t>
      </w:r>
    </w:p>
    <w:p w14:paraId="7B6EC44D" w14:textId="77777777" w:rsidR="00D80CCC" w:rsidRPr="009F4F7A" w:rsidRDefault="005D508D">
      <w:pPr>
        <w:pStyle w:val="1"/>
        <w:rPr>
          <w:lang w:val="ru-RU"/>
        </w:rPr>
      </w:pPr>
      <w:bookmarkStart w:id="6" w:name="объект-и-предмет-исследования"/>
      <w:bookmarkEnd w:id="0"/>
      <w:bookmarkEnd w:id="2"/>
      <w:bookmarkEnd w:id="5"/>
      <w:r w:rsidRPr="009F4F7A">
        <w:rPr>
          <w:lang w:val="ru-RU"/>
        </w:rPr>
        <w:t>Объект и предмет исследования</w:t>
      </w:r>
    </w:p>
    <w:p w14:paraId="636DA72C" w14:textId="77777777" w:rsidR="00D80CCC" w:rsidRPr="009F4F7A" w:rsidRDefault="005D508D">
      <w:pPr>
        <w:pStyle w:val="FirstParagraph"/>
        <w:rPr>
          <w:lang w:val="ru-RU"/>
        </w:rPr>
      </w:pPr>
      <w:r w:rsidRPr="009F4F7A">
        <w:rPr>
          <w:lang w:val="ru-RU"/>
        </w:rPr>
        <w:t>Модель хищник-жертва</w:t>
      </w:r>
    </w:p>
    <w:p w14:paraId="00B31DBA" w14:textId="77777777" w:rsidR="00D80CCC" w:rsidRDefault="005D508D">
      <w:pPr>
        <w:pStyle w:val="1"/>
      </w:pPr>
      <w:bookmarkStart w:id="7" w:name="cписок-иллюстраций"/>
      <w:bookmarkEnd w:id="6"/>
      <w:r>
        <w:t>Cписок иллюстраций</w:t>
      </w:r>
    </w:p>
    <w:p w14:paraId="72881AC5" w14:textId="77777777" w:rsidR="00D80CCC" w:rsidRDefault="005D508D">
      <w:pPr>
        <w:pStyle w:val="Compact"/>
        <w:numPr>
          <w:ilvl w:val="0"/>
          <w:numId w:val="2"/>
        </w:numPr>
      </w:pPr>
      <w:r>
        <w:t>images/1.jpg</w:t>
      </w:r>
    </w:p>
    <w:p w14:paraId="6A77EC3B" w14:textId="77777777" w:rsidR="00D80CCC" w:rsidRDefault="005D508D">
      <w:pPr>
        <w:pStyle w:val="Compact"/>
        <w:numPr>
          <w:ilvl w:val="0"/>
          <w:numId w:val="2"/>
        </w:numPr>
      </w:pPr>
      <w:r>
        <w:t>images/2.jpg</w:t>
      </w:r>
    </w:p>
    <w:p w14:paraId="15AE71C5" w14:textId="77777777" w:rsidR="00D80CCC" w:rsidRDefault="005D508D">
      <w:pPr>
        <w:pStyle w:val="Compact"/>
        <w:numPr>
          <w:ilvl w:val="0"/>
          <w:numId w:val="2"/>
        </w:numPr>
      </w:pPr>
      <w:r>
        <w:t>images/3.jpg</w:t>
      </w:r>
    </w:p>
    <w:p w14:paraId="604F6057" w14:textId="77777777" w:rsidR="00D80CCC" w:rsidRPr="009F4F7A" w:rsidRDefault="005D508D">
      <w:pPr>
        <w:pStyle w:val="1"/>
        <w:rPr>
          <w:lang w:val="ru-RU"/>
        </w:rPr>
      </w:pPr>
      <w:bookmarkStart w:id="8" w:name="Xc12f531ecfd00c877e29758c74b6135187cbe2b"/>
      <w:bookmarkEnd w:id="7"/>
      <w:r w:rsidRPr="009F4F7A">
        <w:rPr>
          <w:lang w:val="ru-RU"/>
        </w:rPr>
        <w:t>Техническое оснащение и выбранные методы проведения работы</w:t>
      </w:r>
    </w:p>
    <w:p w14:paraId="602FD846" w14:textId="77777777" w:rsidR="00D80CCC" w:rsidRDefault="005D508D">
      <w:pPr>
        <w:pStyle w:val="FirstParagraph"/>
      </w:pPr>
      <w:r>
        <w:t>Ноутбук, интернет, OpenModelica Connection Editor.</w:t>
      </w:r>
    </w:p>
    <w:p w14:paraId="2688DA23" w14:textId="77777777" w:rsidR="00D80CCC" w:rsidRPr="009F4F7A" w:rsidRDefault="005D508D">
      <w:pPr>
        <w:pStyle w:val="1"/>
        <w:rPr>
          <w:lang w:val="ru-RU"/>
        </w:rPr>
      </w:pPr>
      <w:bookmarkStart w:id="9" w:name="цель-работы"/>
      <w:bookmarkEnd w:id="8"/>
      <w:r w:rsidRPr="009F4F7A">
        <w:rPr>
          <w:lang w:val="ru-RU"/>
        </w:rPr>
        <w:t>Цель работы</w:t>
      </w:r>
    </w:p>
    <w:p w14:paraId="6B2528FC" w14:textId="77777777" w:rsidR="00D80CCC" w:rsidRPr="009F4F7A" w:rsidRDefault="005D508D">
      <w:pPr>
        <w:pStyle w:val="FirstParagraph"/>
        <w:rPr>
          <w:lang w:val="ru-RU"/>
        </w:rPr>
      </w:pPr>
      <w:r w:rsidRPr="009F4F7A">
        <w:rPr>
          <w:lang w:val="ru-RU"/>
        </w:rPr>
        <w:t>Ознакомиться с простейшей</w:t>
      </w:r>
      <w:r w:rsidRPr="009F4F7A">
        <w:rPr>
          <w:lang w:val="ru-RU"/>
        </w:rPr>
        <w:t xml:space="preserve"> моделью взаимодействия двух видов типа «хищник —жертва» (модель Лотки-</w:t>
      </w:r>
      <w:proofErr w:type="gramStart"/>
      <w:r w:rsidRPr="009F4F7A">
        <w:rPr>
          <w:lang w:val="ru-RU"/>
        </w:rPr>
        <w:t>Вольтерры )</w:t>
      </w:r>
      <w:proofErr w:type="gramEnd"/>
    </w:p>
    <w:p w14:paraId="0BA23533" w14:textId="77777777" w:rsidR="00D80CCC" w:rsidRDefault="005D508D">
      <w:pPr>
        <w:pStyle w:val="a0"/>
      </w:pPr>
      <w:r>
        <w:t>Мой вариант 55</w:t>
      </w:r>
    </w:p>
    <w:p w14:paraId="68DF9D7F" w14:textId="77777777" w:rsidR="00D80CCC" w:rsidRDefault="005D508D">
      <w:pPr>
        <w:pStyle w:val="1"/>
      </w:pPr>
      <w:bookmarkStart w:id="10" w:name="задачи"/>
      <w:bookmarkEnd w:id="9"/>
      <w:r>
        <w:t>Задачи</w:t>
      </w:r>
    </w:p>
    <w:p w14:paraId="65AA0546" w14:textId="77777777" w:rsidR="00D80CCC" w:rsidRPr="009F4F7A" w:rsidRDefault="005D508D">
      <w:pPr>
        <w:pStyle w:val="Compact"/>
        <w:numPr>
          <w:ilvl w:val="0"/>
          <w:numId w:val="3"/>
        </w:numPr>
        <w:rPr>
          <w:lang w:val="ru-RU"/>
        </w:rPr>
      </w:pPr>
      <w:r w:rsidRPr="009F4F7A">
        <w:rPr>
          <w:lang w:val="ru-RU"/>
        </w:rPr>
        <w:t>Построить график зависимости численности хищников от численности жертв.</w:t>
      </w:r>
    </w:p>
    <w:p w14:paraId="46993D19" w14:textId="77777777" w:rsidR="00D80CCC" w:rsidRPr="009F4F7A" w:rsidRDefault="005D508D">
      <w:pPr>
        <w:pStyle w:val="Compact"/>
        <w:numPr>
          <w:ilvl w:val="0"/>
          <w:numId w:val="3"/>
        </w:numPr>
        <w:rPr>
          <w:lang w:val="ru-RU"/>
        </w:rPr>
      </w:pPr>
      <w:r w:rsidRPr="009F4F7A">
        <w:rPr>
          <w:lang w:val="ru-RU"/>
        </w:rPr>
        <w:t>Построить графики изменения численности хищников и численности жертв.</w:t>
      </w:r>
    </w:p>
    <w:p w14:paraId="7FC9CCC8" w14:textId="77777777" w:rsidR="00D80CCC" w:rsidRDefault="005D508D">
      <w:pPr>
        <w:pStyle w:val="Compact"/>
        <w:numPr>
          <w:ilvl w:val="0"/>
          <w:numId w:val="3"/>
        </w:numPr>
      </w:pPr>
      <w:r>
        <w:t>Найти ста</w:t>
      </w:r>
      <w:r>
        <w:t>ционарное состояние системы.</w:t>
      </w:r>
    </w:p>
    <w:p w14:paraId="7BC219A7" w14:textId="77777777" w:rsidR="00D80CCC" w:rsidRDefault="005D508D">
      <w:pPr>
        <w:pStyle w:val="1"/>
      </w:pPr>
      <w:bookmarkStart w:id="11" w:name="выполнение-лабораторной-работы"/>
      <w:bookmarkEnd w:id="10"/>
      <w:r>
        <w:t>Выполнение лабораторной работы</w:t>
      </w:r>
    </w:p>
    <w:p w14:paraId="605F0564" w14:textId="77777777" w:rsidR="00D80CCC" w:rsidRPr="009F4F7A" w:rsidRDefault="005D508D">
      <w:pPr>
        <w:pStyle w:val="FirstParagraph"/>
        <w:rPr>
          <w:lang w:val="ru-RU"/>
        </w:rPr>
      </w:pPr>
      <w:r w:rsidRPr="009F4F7A">
        <w:rPr>
          <w:lang w:val="ru-RU"/>
        </w:rPr>
        <w:t xml:space="preserve">Простейшая модель взаимодействия двух видов типа «хищник —жертва» -модель Лотки-Вольтерры. Данная двувидовая модель основывается на следующих </w:t>
      </w:r>
      <w:r w:rsidRPr="009F4F7A">
        <w:rPr>
          <w:lang w:val="ru-RU"/>
        </w:rPr>
        <w:lastRenderedPageBreak/>
        <w:t xml:space="preserve">предположениях: 1. Численность популяции жертв </w:t>
      </w:r>
      <w:r>
        <w:t>x</w:t>
      </w:r>
      <w:r w:rsidRPr="009F4F7A">
        <w:rPr>
          <w:lang w:val="ru-RU"/>
        </w:rPr>
        <w:t>и хищн</w:t>
      </w:r>
      <w:r w:rsidRPr="009F4F7A">
        <w:rPr>
          <w:lang w:val="ru-RU"/>
        </w:rPr>
        <w:t xml:space="preserve">иков </w:t>
      </w:r>
      <w:r>
        <w:t>y</w:t>
      </w:r>
      <w:r w:rsidRPr="009F4F7A">
        <w:rPr>
          <w:lang w:val="ru-RU"/>
        </w:rPr>
        <w:t xml:space="preserve"> зависят только от времени (модель не учитывает простра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</w:t>
      </w:r>
      <w:r w:rsidRPr="009F4F7A">
        <w:rPr>
          <w:lang w:val="ru-RU"/>
        </w:rPr>
        <w:t>дает 3. Естественная смертность жертвы и естественная рождаемость хищника считаются несущественными 4. Эффект насыщения численности обеих популяций не учитывается5.Скорость роста численности жертв уменьшается пропорционально численности хищников</w:t>
      </w:r>
    </w:p>
    <w:p w14:paraId="385EB28F" w14:textId="77777777" w:rsidR="00D80CCC" w:rsidRDefault="005D508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23F4DAA3" w14:textId="77777777" w:rsidR="00D80CCC" w:rsidRPr="009F4F7A" w:rsidRDefault="005D508D">
      <w:pPr>
        <w:pStyle w:val="FirstParagraph"/>
        <w:rPr>
          <w:lang w:val="ru-RU"/>
        </w:rPr>
      </w:pPr>
      <w:r w:rsidRPr="009F4F7A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x</m:t>
        </m:r>
      </m:oMath>
      <w:r w:rsidRPr="009F4F7A">
        <w:rPr>
          <w:lang w:val="ru-RU"/>
        </w:rPr>
        <w:t xml:space="preserve"> - число жертв, а </w:t>
      </w:r>
      <m:oMath>
        <m:r>
          <w:rPr>
            <w:rFonts w:ascii="Cambria Math" w:hAnsi="Cambria Math"/>
          </w:rPr>
          <m:t>y</m:t>
        </m:r>
      </m:oMath>
      <w:r w:rsidRPr="009F4F7A">
        <w:rPr>
          <w:lang w:val="ru-RU"/>
        </w:rPr>
        <w:t xml:space="preserve"> - число хищников</w:t>
      </w:r>
    </w:p>
    <w:p w14:paraId="03746C05" w14:textId="77777777" w:rsidR="00D80CCC" w:rsidRPr="009F4F7A" w:rsidRDefault="005D508D">
      <w:pPr>
        <w:pStyle w:val="a0"/>
        <w:rPr>
          <w:lang w:val="ru-RU"/>
        </w:rPr>
      </w:pPr>
      <w:r w:rsidRPr="009F4F7A">
        <w:rPr>
          <w:lang w:val="ru-RU"/>
        </w:rPr>
        <w:t xml:space="preserve">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9F4F7A">
        <w:rPr>
          <w:lang w:val="ru-RU"/>
        </w:rPr>
        <w:t>, то в любой момент времени численность популяций изменяться не будет.</w:t>
      </w:r>
    </w:p>
    <w:p w14:paraId="2460B643" w14:textId="77777777" w:rsidR="00D80CCC" w:rsidRDefault="005D508D">
      <w:pPr>
        <w:pStyle w:val="a0"/>
      </w:pPr>
      <w:r>
        <w:t>Дано:</w:t>
      </w:r>
    </w:p>
    <w:p w14:paraId="2D3CF5E4" w14:textId="77777777" w:rsidR="00D80CCC" w:rsidRDefault="005D508D">
      <w:pPr>
        <w:pStyle w:val="a0"/>
      </w:pPr>
      <w:r>
        <w:t>$$</w:t>
      </w:r>
    </w:p>
    <w:p w14:paraId="16B20598" w14:textId="77777777" w:rsidR="00D80CCC" w:rsidRDefault="005D508D">
      <w:pPr>
        <w:pStyle w:val="a0"/>
      </w:pP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0</m:t>
        </m:r>
      </m:oMath>
      <w:r>
        <w:t xml:space="preserve"> = 8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0</m:t>
        </m:r>
      </m:oMath>
      <w:r>
        <w:t xml:space="preserve"> = 21</w:t>
      </w:r>
    </w:p>
    <w:p w14:paraId="468D62EC" w14:textId="77777777" w:rsidR="00D80CCC" w:rsidRDefault="005D508D">
      <w:pPr>
        <w:pStyle w:val="Compact"/>
        <w:numPr>
          <w:ilvl w:val="0"/>
          <w:numId w:val="4"/>
        </w:numPr>
      </w:pPr>
      <w:r w:rsidRPr="009F4F7A">
        <w:rPr>
          <w:lang w:val="ru-RU"/>
        </w:rPr>
        <w:t xml:space="preserve">График зависимости численности популяции хищников от численности популяции жертв. </w:t>
      </w:r>
      <w:r>
        <w:t>(Рис.1)</w:t>
      </w:r>
    </w:p>
    <w:p w14:paraId="3918D53F" w14:textId="77777777" w:rsidR="00D80CCC" w:rsidRDefault="005D508D">
      <w:pPr>
        <w:pStyle w:val="FirstParagraph"/>
      </w:pPr>
      <w:r>
        <w:rPr>
          <w:noProof/>
        </w:rPr>
        <w:drawing>
          <wp:inline distT="0" distB="0" distL="0" distR="0" wp14:anchorId="6425D4B2" wp14:editId="4EEC3915">
            <wp:extent cx="3810000" cy="20678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>
        <w:t>{ Рис.</w:t>
      </w:r>
      <w:proofErr w:type="gramEnd"/>
      <w:r>
        <w:t>1 }</w:t>
      </w:r>
    </w:p>
    <w:p w14:paraId="08B99FBE" w14:textId="77777777" w:rsidR="00D80CCC" w:rsidRPr="009F4F7A" w:rsidRDefault="005D508D">
      <w:pPr>
        <w:pStyle w:val="Compact"/>
        <w:numPr>
          <w:ilvl w:val="0"/>
          <w:numId w:val="5"/>
        </w:numPr>
        <w:rPr>
          <w:lang w:val="ru-RU"/>
        </w:rPr>
      </w:pPr>
      <w:r w:rsidRPr="009F4F7A">
        <w:rPr>
          <w:lang w:val="ru-RU"/>
        </w:rPr>
        <w:t>Графики изменения численности популяции хищников и численности популяции жертв с течением времени (Рис.2)</w:t>
      </w:r>
    </w:p>
    <w:p w14:paraId="5431E4EF" w14:textId="77777777" w:rsidR="00D80CCC" w:rsidRDefault="005D508D">
      <w:pPr>
        <w:pStyle w:val="FirstParagraph"/>
      </w:pPr>
      <w:r>
        <w:rPr>
          <w:noProof/>
        </w:rPr>
        <w:lastRenderedPageBreak/>
        <w:drawing>
          <wp:inline distT="0" distB="0" distL="0" distR="0" wp14:anchorId="1351F49F" wp14:editId="4A200D99">
            <wp:extent cx="3810000" cy="207619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7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>
        <w:t>{ Рис.</w:t>
      </w:r>
      <w:proofErr w:type="gramEnd"/>
      <w:r>
        <w:t>2 }</w:t>
      </w:r>
    </w:p>
    <w:p w14:paraId="19288569" w14:textId="1C646193" w:rsidR="00D80CCC" w:rsidRPr="009F4F7A" w:rsidRDefault="005D508D">
      <w:pPr>
        <w:pStyle w:val="Compact"/>
        <w:numPr>
          <w:ilvl w:val="0"/>
          <w:numId w:val="6"/>
        </w:numPr>
        <w:rPr>
          <w:lang w:val="ru-RU"/>
        </w:rPr>
      </w:pPr>
      <w:r w:rsidRPr="009F4F7A">
        <w:rPr>
          <w:lang w:val="ru-RU"/>
        </w:rPr>
        <w:t>График стационарного состояни</w:t>
      </w:r>
      <w:r w:rsidR="009F4F7A">
        <w:rPr>
          <w:lang w:val="ru-RU"/>
        </w:rPr>
        <w:t>я</w:t>
      </w:r>
      <w:r w:rsidRPr="009F4F7A">
        <w:rPr>
          <w:lang w:val="ru-RU"/>
        </w:rPr>
        <w:t xml:space="preserve"> системы</w:t>
      </w:r>
      <w:r w:rsidRPr="009F4F7A">
        <w:rPr>
          <w:lang w:val="ru-RU"/>
        </w:rPr>
        <w:t>. (Рис.3)</w:t>
      </w:r>
    </w:p>
    <w:p w14:paraId="4292C5CA" w14:textId="77777777" w:rsidR="00D80CCC" w:rsidRPr="009F4F7A" w:rsidRDefault="005D508D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 wp14:anchorId="1E70F759" wp14:editId="4AB67269">
            <wp:extent cx="3810000" cy="206879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Pr="009F4F7A">
        <w:rPr>
          <w:lang w:val="ru-RU"/>
        </w:rPr>
        <w:t>{ Рис.</w:t>
      </w:r>
      <w:proofErr w:type="gramEnd"/>
      <w:r w:rsidRPr="009F4F7A">
        <w:rPr>
          <w:lang w:val="ru-RU"/>
        </w:rPr>
        <w:t>3 }</w:t>
      </w:r>
    </w:p>
    <w:p w14:paraId="13BABC83" w14:textId="77777777" w:rsidR="00D80CCC" w:rsidRPr="009F4F7A" w:rsidRDefault="005D508D">
      <w:pPr>
        <w:pStyle w:val="1"/>
        <w:rPr>
          <w:lang w:val="ru-RU"/>
        </w:rPr>
      </w:pPr>
      <w:bookmarkStart w:id="12" w:name="выводы"/>
      <w:bookmarkEnd w:id="11"/>
      <w:r w:rsidRPr="009F4F7A">
        <w:rPr>
          <w:lang w:val="ru-RU"/>
        </w:rPr>
        <w:t>Выводы</w:t>
      </w:r>
    </w:p>
    <w:p w14:paraId="7DDEB72A" w14:textId="24A28D96" w:rsidR="00D80CCC" w:rsidRPr="009F4F7A" w:rsidRDefault="005D508D">
      <w:pPr>
        <w:pStyle w:val="FirstParagraph"/>
        <w:rPr>
          <w:lang w:val="ru-RU"/>
        </w:rPr>
      </w:pPr>
      <w:r w:rsidRPr="009F4F7A">
        <w:rPr>
          <w:lang w:val="ru-RU"/>
        </w:rPr>
        <w:t>Ознакомилась с простейшей моделью взаимодействия двух видов типа «хищник —жертва». Построила графики зависимости численности хищников от численности жертв; изменений численности хищников и численности жертв, а так</w:t>
      </w:r>
      <w:r w:rsidRPr="009F4F7A">
        <w:rPr>
          <w:lang w:val="ru-RU"/>
        </w:rPr>
        <w:t>же нашла стаци</w:t>
      </w:r>
      <w:r w:rsidRPr="009F4F7A">
        <w:rPr>
          <w:lang w:val="ru-RU"/>
        </w:rPr>
        <w:t>онарное состояние системы</w:t>
      </w:r>
      <w:bookmarkEnd w:id="12"/>
    </w:p>
    <w:sectPr w:rsidR="00D80CCC" w:rsidRPr="009F4F7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C6007" w14:textId="77777777" w:rsidR="005D508D" w:rsidRDefault="005D508D">
      <w:pPr>
        <w:spacing w:after="0"/>
      </w:pPr>
      <w:r>
        <w:separator/>
      </w:r>
    </w:p>
  </w:endnote>
  <w:endnote w:type="continuationSeparator" w:id="0">
    <w:p w14:paraId="2F6AAE8E" w14:textId="77777777" w:rsidR="005D508D" w:rsidRDefault="005D50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C0BB88" w14:textId="77777777" w:rsidR="005D508D" w:rsidRDefault="005D508D">
      <w:r>
        <w:separator/>
      </w:r>
    </w:p>
  </w:footnote>
  <w:footnote w:type="continuationSeparator" w:id="0">
    <w:p w14:paraId="3E5A35DF" w14:textId="77777777" w:rsidR="005D508D" w:rsidRDefault="005D5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59ED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0D482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51DA77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F5C7A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5F7"/>
    <w:rsid w:val="004E29B3"/>
    <w:rsid w:val="00590D07"/>
    <w:rsid w:val="005D508D"/>
    <w:rsid w:val="00784D58"/>
    <w:rsid w:val="008D6863"/>
    <w:rsid w:val="009F4F7A"/>
    <w:rsid w:val="00B86B75"/>
    <w:rsid w:val="00BC48D5"/>
    <w:rsid w:val="00C36279"/>
    <w:rsid w:val="00D80C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BF136"/>
  <w15:docId w15:val="{8E0F48E3-FE16-4B7A-8B31-587DA71A7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45</Words>
  <Characters>1971</Characters>
  <Application>Microsoft Office Word</Application>
  <DocSecurity>0</DocSecurity>
  <Lines>16</Lines>
  <Paragraphs>4</Paragraphs>
  <ScaleCrop>false</ScaleCrop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 Veronika .</dc:creator>
  <cp:keywords/>
  <cp:lastModifiedBy>. Veronika .</cp:lastModifiedBy>
  <cp:revision>4</cp:revision>
  <cp:lastPrinted>2021-03-11T16:07:00Z</cp:lastPrinted>
  <dcterms:created xsi:type="dcterms:W3CDTF">2021-03-11T15:59:00Z</dcterms:created>
  <dcterms:modified xsi:type="dcterms:W3CDTF">2021-03-11T16:08:00Z</dcterms:modified>
</cp:coreProperties>
</file>